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e18191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5cd84a4-3ae5-491b-8349-e42d66db68a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2:19:36Z</dcterms:created>
  <dcterms:modified xsi:type="dcterms:W3CDTF">2023-06-09T22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